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C04AE6">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C04AE6">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C04AE6">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C04AE6">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C04AE6">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C04AE6">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C04AE6">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C04AE6">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C04AE6">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C04AE6">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C04AE6">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C04AE6">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C04AE6">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C04AE6">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C04AE6">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C04AE6">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C04AE6">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C04AE6">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C04AE6">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C04AE6">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C04AE6">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C04AE6">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C04AE6">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C04AE6">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C04AE6">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C04AE6">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C04AE6">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C04AE6">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F56DD" w:rsidRDefault="008F56DD" w:rsidP="007016BF">
                              <w:pPr>
                                <w:spacing w:before="60" w:after="0"/>
                                <w:jc w:val="center"/>
                                <w:rPr>
                                  <w:lang w:val="sv-SE"/>
                                </w:rPr>
                              </w:pPr>
                              <w:r>
                                <w:rPr>
                                  <w:lang w:val="sv-SE"/>
                                </w:rPr>
                                <w:t>Register Preparator</w:t>
                              </w:r>
                            </w:p>
                            <w:p w14:paraId="5B7E5EAE" w14:textId="77777777" w:rsidR="008F56DD" w:rsidRPr="00C7380D" w:rsidRDefault="008F56D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F56DD" w:rsidRDefault="008F56DD" w:rsidP="00F52895">
                              <w:pPr>
                                <w:spacing w:before="60" w:after="0"/>
                                <w:jc w:val="center"/>
                                <w:rPr>
                                  <w:lang w:val="sv-SE"/>
                                </w:rPr>
                              </w:pPr>
                              <w:r>
                                <w:rPr>
                                  <w:lang w:val="sv-SE"/>
                                </w:rPr>
                                <w:t>Register Allocator</w:t>
                              </w:r>
                            </w:p>
                            <w:p w14:paraId="49971E8A" w14:textId="77777777" w:rsidR="008F56DD" w:rsidRDefault="008F56D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F56DD" w:rsidRPr="009C410A" w:rsidRDefault="008F56D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F56DD" w:rsidRPr="009C410A" w:rsidRDefault="008F56D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F56DD" w:rsidRDefault="008F56D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F56DD" w:rsidRDefault="008F56D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F56DD" w:rsidRDefault="008F56DD" w:rsidP="007016BF">
                              <w:pPr>
                                <w:pStyle w:val="Normalwebb"/>
                                <w:spacing w:before="60" w:line="252" w:lineRule="auto"/>
                                <w:jc w:val="center"/>
                              </w:pPr>
                              <w:r>
                                <w:rPr>
                                  <w:rFonts w:eastAsia="Calibri"/>
                                  <w:sz w:val="22"/>
                                  <w:szCs w:val="22"/>
                                  <w:lang w:val="en-US"/>
                                </w:rPr>
                                <w:t>Object Code</w:t>
                              </w:r>
                            </w:p>
                            <w:p w14:paraId="774C3A6C" w14:textId="77777777" w:rsidR="008F56DD" w:rsidRDefault="008F56D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F56DD" w:rsidRDefault="008F56D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F56DD" w:rsidRDefault="008F56D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F56DD" w:rsidRDefault="008F56DD" w:rsidP="007016BF">
                        <w:pPr>
                          <w:spacing w:before="60" w:after="0"/>
                          <w:jc w:val="center"/>
                          <w:rPr>
                            <w:lang w:val="sv-SE"/>
                          </w:rPr>
                        </w:pPr>
                        <w:r>
                          <w:rPr>
                            <w:lang w:val="sv-SE"/>
                          </w:rPr>
                          <w:t>Register Preparator</w:t>
                        </w:r>
                      </w:p>
                      <w:p w14:paraId="5B7E5EAE" w14:textId="77777777" w:rsidR="008F56DD" w:rsidRPr="00C7380D" w:rsidRDefault="008F56DD"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F56DD" w:rsidRDefault="008F56DD" w:rsidP="00F52895">
                        <w:pPr>
                          <w:spacing w:before="60" w:after="0"/>
                          <w:jc w:val="center"/>
                          <w:rPr>
                            <w:lang w:val="sv-SE"/>
                          </w:rPr>
                        </w:pPr>
                        <w:r>
                          <w:rPr>
                            <w:lang w:val="sv-SE"/>
                          </w:rPr>
                          <w:t>Register Allocator</w:t>
                        </w:r>
                      </w:p>
                      <w:p w14:paraId="49971E8A" w14:textId="77777777" w:rsidR="008F56DD" w:rsidRDefault="008F56DD"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F56DD" w:rsidRPr="009C410A" w:rsidRDefault="008F56D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F56DD" w:rsidRPr="009C410A" w:rsidRDefault="008F56D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F56DD" w:rsidRDefault="008F56DD"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F56DD" w:rsidRDefault="008F56DD"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F56DD" w:rsidRDefault="008F56DD" w:rsidP="007016BF">
                        <w:pPr>
                          <w:pStyle w:val="Normalwebb"/>
                          <w:spacing w:before="60" w:line="252" w:lineRule="auto"/>
                          <w:jc w:val="center"/>
                        </w:pPr>
                        <w:r>
                          <w:rPr>
                            <w:rFonts w:eastAsia="Calibri"/>
                            <w:sz w:val="22"/>
                            <w:szCs w:val="22"/>
                            <w:lang w:val="en-US"/>
                          </w:rPr>
                          <w:t>Object Code</w:t>
                        </w:r>
                      </w:p>
                      <w:p w14:paraId="774C3A6C" w14:textId="77777777" w:rsidR="008F56DD" w:rsidRDefault="008F56DD"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F56DD" w:rsidRDefault="008F56D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F56DD" w:rsidRDefault="008F56D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lastRenderedPageBreak/>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lastRenderedPageBreak/>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 xml:space="preserve">The only remaining question is what to do with the resulting value. If the result is a temporary </w:t>
      </w:r>
      <w:proofErr w:type="gramStart"/>
      <w:r>
        <w:rPr>
          <w:highlight w:val="white"/>
        </w:rPr>
        <w:t>variable</w:t>
      </w:r>
      <w:proofErr w:type="gramEnd"/>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0329781E"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The difference compared with the integral binary method is that we do not clear the symbol from the track map. The idea is that the first case statement </w:t>
      </w:r>
      <w:proofErr w:type="gramStart"/>
      <w:r w:rsidR="00392E21">
        <w:rPr>
          <w:highlight w:val="white"/>
        </w:rPr>
        <w:t>load</w:t>
      </w:r>
      <w:proofErr w:type="gramEnd"/>
      <w:r w:rsidR="00392E21">
        <w:rPr>
          <w:highlight w:val="white"/>
        </w:rPr>
        <w:t xml:space="preserve"> the switch symbol into a register, and that we use that register in all the case statement of the switch statement.</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1E07A0E6" w14:textId="533ECC87" w:rsidR="00392E21" w:rsidRPr="00943F9A" w:rsidRDefault="00392E21" w:rsidP="000D21FE">
      <w:pPr>
        <w:rPr>
          <w:highlight w:val="white"/>
        </w:rPr>
      </w:pPr>
      <w:r>
        <w:rPr>
          <w:highlight w:val="white"/>
        </w:rPr>
        <w:t xml:space="preserve">Note that we do not remove the symbol from the </w:t>
      </w:r>
      <w:r w:rsidR="000D21FE">
        <w:rPr>
          <w:highlight w:val="white"/>
        </w:rPr>
        <w:t>track map.</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296A8"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statement. We only remove the switch symbol from the track map.</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37854815"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lastRenderedPageBreak/>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lastRenderedPageBreak/>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lastRenderedPageBreak/>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lastRenderedPageBreak/>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lastRenderedPageBreak/>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lastRenderedPageBreak/>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lastRenderedPageBreak/>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lastRenderedPageBreak/>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lastRenderedPageBreak/>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lastRenderedPageBreak/>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lastRenderedPageBreak/>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lastRenderedPageBreak/>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lastRenderedPageBreak/>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lastRenderedPageBreak/>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lastRenderedPageBreak/>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lastRenderedPageBreak/>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lastRenderedPageBreak/>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lastRenderedPageBreak/>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F56DD" w:rsidRPr="003F7CF1" w:rsidRDefault="008F56D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F56DD" w:rsidRPr="003F7CF1" w:rsidRDefault="008F56D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F56DD" w:rsidRPr="003F7CF1" w:rsidRDefault="008F56D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F56DD" w:rsidRPr="003F7CF1" w:rsidRDefault="008F56D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F56DD" w:rsidRPr="003F7CF1" w:rsidRDefault="008F56D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F56DD" w:rsidRPr="003F7CF1" w:rsidRDefault="008F56DD"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F56DD" w:rsidRPr="003F7CF1" w:rsidRDefault="008F56D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F56DD" w:rsidRPr="003F7CF1" w:rsidRDefault="008F56D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F56DD" w:rsidRPr="003F7CF1" w:rsidRDefault="008F56D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F56DD" w:rsidRPr="003F7CF1" w:rsidRDefault="008F56DD"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F56DD" w:rsidRPr="003F7CF1" w:rsidRDefault="008F56D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F56DD" w:rsidRPr="003F7CF1" w:rsidRDefault="008F56DD"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F56DD" w:rsidRPr="003F7CF1" w:rsidRDefault="008F56D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F56DD" w:rsidRPr="003F7CF1" w:rsidRDefault="008F56D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F56DD" w:rsidRPr="003F7CF1" w:rsidRDefault="008F56DD"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F56DD" w:rsidRPr="003F7CF1" w:rsidRDefault="008F56DD"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F56DD" w:rsidRPr="003F7CF1" w:rsidRDefault="008F56DD"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F56DD" w:rsidRPr="003F7CF1" w:rsidRDefault="008F56D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F56DD" w:rsidRPr="003F7CF1" w:rsidRDefault="008F56D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F56DD" w:rsidRPr="003F7CF1" w:rsidRDefault="008F56D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F56DD" w:rsidRPr="003F7CF1" w:rsidRDefault="008F56D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F56DD" w:rsidRPr="003F7CF1" w:rsidRDefault="008F56D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F56DD" w:rsidRPr="003F7CF1" w:rsidRDefault="008F56D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F56DD" w:rsidRPr="003F7CF1" w:rsidRDefault="008F56D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F56DD" w:rsidRPr="003F7CF1" w:rsidRDefault="008F56D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F56DD" w:rsidRPr="003F7CF1" w:rsidRDefault="008F56D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F56DD" w:rsidRPr="003F7CF1" w:rsidRDefault="008F56DD"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F56DD" w:rsidRPr="003F7CF1" w:rsidRDefault="008F56DD"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F56DD" w:rsidRPr="003F7CF1" w:rsidRDefault="008F56DD"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F56DD" w:rsidRPr="003F7CF1" w:rsidRDefault="008F56DD"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F56DD" w:rsidRPr="003F7CF1" w:rsidRDefault="008F56DD"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F56DD" w:rsidRPr="003F7CF1" w:rsidRDefault="008F56DD"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F56DD" w:rsidRPr="003F7CF1" w:rsidRDefault="008F56DD"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F56DD" w:rsidRPr="003F7CF1" w:rsidRDefault="008F56D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F56DD" w:rsidRPr="003F7CF1" w:rsidRDefault="008F56D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8F56DD" w:rsidRPr="003F7CF1" w:rsidRDefault="008F56D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F56DD" w:rsidRPr="003F7CF1" w:rsidRDefault="008F56D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F56DD" w:rsidRPr="003F7CF1" w:rsidRDefault="008F56D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F56DD" w:rsidRPr="003F7CF1" w:rsidRDefault="008F56D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F56DD" w:rsidRPr="003F7CF1" w:rsidRDefault="008F56D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F56DD" w:rsidRPr="003F7CF1" w:rsidRDefault="008F56D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F56DD" w:rsidRPr="003F7CF1" w:rsidRDefault="008F56D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F56DD" w:rsidRPr="003F7CF1" w:rsidRDefault="008F56D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F56DD" w:rsidRPr="003F7CF1" w:rsidRDefault="008F56D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F56DD" w:rsidRPr="003F7CF1" w:rsidRDefault="008F56D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F56DD" w:rsidRPr="003F7CF1" w:rsidRDefault="008F56D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F56DD" w:rsidRPr="003F7CF1" w:rsidRDefault="008F56D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F56DD" w:rsidRPr="003F7CF1" w:rsidRDefault="008F56D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F56DD" w:rsidRPr="003F7CF1" w:rsidRDefault="008F56D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F56DD" w:rsidRPr="003F7CF1" w:rsidRDefault="008F56D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F56DD" w:rsidRPr="003F7CF1" w:rsidRDefault="008F56D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F56DD" w:rsidRPr="003F7CF1" w:rsidRDefault="008F56D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F56DD" w:rsidRPr="003F7CF1" w:rsidRDefault="008F56D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F56DD" w:rsidRPr="003F7CF1" w:rsidRDefault="008F56D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F56DD" w:rsidRPr="003F7CF1" w:rsidRDefault="008F56D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F56DD" w:rsidRPr="003F7CF1" w:rsidRDefault="008F56D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F56DD" w:rsidRPr="003F7CF1" w:rsidRDefault="008F56D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F56DD" w:rsidRPr="003F7CF1" w:rsidRDefault="008F56D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F56DD" w:rsidRPr="003F7CF1" w:rsidRDefault="008F56D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F56DD" w:rsidRPr="003F7CF1" w:rsidRDefault="008F56D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F56DD" w:rsidRPr="003F7CF1" w:rsidRDefault="008F56D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F56DD" w:rsidRPr="003F7CF1" w:rsidRDefault="008F56D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F56DD" w:rsidRPr="003F7CF1" w:rsidRDefault="008F56D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F56DD" w:rsidRPr="003F7CF1" w:rsidRDefault="008F56DD"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F56DD" w:rsidRPr="003F7CF1" w:rsidRDefault="008F56DD"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F56DD" w:rsidRPr="003F7CF1" w:rsidRDefault="008F56DD"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F56DD" w:rsidRPr="003F7CF1" w:rsidRDefault="008F56DD"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F56DD" w:rsidRPr="003F7CF1" w:rsidRDefault="008F56DD"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F56DD" w:rsidRPr="003F7CF1" w:rsidRDefault="008F56DD"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F56DD" w:rsidRPr="003F7CF1" w:rsidRDefault="008F56DD"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F56DD" w:rsidRPr="003F7CF1" w:rsidRDefault="008F56DD"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F56DD" w:rsidRPr="003F7CF1" w:rsidRDefault="008F56DD"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F56DD" w:rsidRPr="003F7CF1" w:rsidRDefault="008F56DD"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F56DD" w:rsidRPr="003F7CF1" w:rsidRDefault="008F56DD"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F56DD" w:rsidRPr="003F7CF1" w:rsidRDefault="008F56DD"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F56DD" w:rsidRPr="003F7CF1" w:rsidRDefault="008F56DD"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F56DD" w:rsidRPr="003F7CF1" w:rsidRDefault="008F56DD"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F56DD" w:rsidRPr="003F7CF1" w:rsidRDefault="008F56DD"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F56DD" w:rsidRPr="003F7CF1" w:rsidRDefault="008F56DD"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F56DD" w:rsidRPr="003F7CF1" w:rsidRDefault="008F56DD"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F56DD" w:rsidRPr="003F7CF1" w:rsidRDefault="008F56DD"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F56DD" w:rsidRPr="003F7CF1" w:rsidRDefault="008F56DD"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F56DD" w:rsidRPr="003F7CF1" w:rsidRDefault="008F56DD"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F56DD" w:rsidRPr="003F7CF1" w:rsidRDefault="008F56DD"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F56DD" w:rsidRPr="003F7CF1" w:rsidRDefault="008F56DD"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F56DD" w:rsidRPr="003F7CF1" w:rsidRDefault="008F56DD"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F56DD" w:rsidRPr="003F7CF1" w:rsidRDefault="008F56DD"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F56DD" w:rsidRPr="003F7CF1" w:rsidRDefault="008F56DD"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F56DD" w:rsidRPr="003F7CF1" w:rsidRDefault="008F56DD"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F56DD" w:rsidRPr="003F7CF1" w:rsidRDefault="008F56D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F56DD" w:rsidRPr="003F7CF1" w:rsidRDefault="008F56D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F56DD" w:rsidRPr="003F7CF1" w:rsidRDefault="008F56D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F56DD" w:rsidRPr="003F7CF1" w:rsidRDefault="008F56D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F56DD" w:rsidRPr="003F7CF1" w:rsidRDefault="008F56D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F56DD" w:rsidRPr="003F7CF1" w:rsidRDefault="008F56D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F56DD" w:rsidRPr="003F7CF1" w:rsidRDefault="008F56D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F56DD" w:rsidRPr="003F7CF1" w:rsidRDefault="008F56DD"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F56DD" w:rsidRPr="003F7CF1" w:rsidRDefault="008F56DD"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F56DD" w:rsidRPr="003F7CF1" w:rsidRDefault="008F56DD"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F56DD" w:rsidRPr="003F7CF1" w:rsidRDefault="008F56DD"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F56DD" w:rsidRPr="003F7CF1" w:rsidRDefault="008F56DD"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F56DD" w:rsidRPr="003F7CF1" w:rsidRDefault="008F56D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F56DD" w:rsidRPr="003F7CF1" w:rsidRDefault="008F56D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F56DD" w:rsidRPr="003F7CF1" w:rsidRDefault="008F56D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F56DD" w:rsidRPr="003F7CF1" w:rsidRDefault="008F56D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F56DD" w:rsidRPr="003F7CF1" w:rsidRDefault="008F56D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F56DD" w:rsidRPr="003F7CF1" w:rsidRDefault="008F56DD"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F56DD" w:rsidRPr="003F7CF1" w:rsidRDefault="008F56DD"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F56DD" w:rsidRPr="003F7CF1" w:rsidRDefault="008F56DD"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F56DD" w:rsidRPr="003F7CF1" w:rsidRDefault="008F56D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F56DD" w:rsidRPr="003F7CF1" w:rsidRDefault="008F56D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F56DD" w:rsidRPr="003F7CF1" w:rsidRDefault="008F56D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F56DD" w:rsidRPr="003F7CF1" w:rsidRDefault="008F56D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F56DD" w:rsidRPr="003F7CF1" w:rsidRDefault="008F56D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F56DD" w:rsidRPr="003F7CF1" w:rsidRDefault="008F56D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F56DD" w:rsidRPr="003F7CF1" w:rsidRDefault="008F56D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F56DD" w:rsidRPr="003F7CF1" w:rsidRDefault="008F56DD"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F56DD" w:rsidRPr="003F7CF1" w:rsidRDefault="008F56DD"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F56DD" w:rsidRPr="003F7CF1" w:rsidRDefault="008F56DD"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F56DD" w:rsidRPr="003F7CF1" w:rsidRDefault="008F56DD"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F56DD" w:rsidRPr="003F7CF1" w:rsidRDefault="008F56DD"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F56DD" w:rsidRPr="003F7CF1" w:rsidRDefault="008F56DD"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F56DD" w:rsidRPr="003F7CF1" w:rsidRDefault="008F56D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F56DD" w:rsidRPr="003F7CF1" w:rsidRDefault="008F56D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F56DD" w:rsidRPr="003F7CF1" w:rsidRDefault="008F56D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F56DD" w:rsidRPr="003F7CF1" w:rsidRDefault="008F56D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F56DD" w:rsidRPr="003F7CF1" w:rsidRDefault="008F56D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F56DD" w:rsidRPr="003F7CF1" w:rsidRDefault="008F56DD"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F56DD" w:rsidRPr="003F7CF1" w:rsidRDefault="008F56DD"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F56DD" w:rsidRPr="003F7CF1" w:rsidRDefault="008F56D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F56DD" w:rsidRPr="003F7CF1" w:rsidRDefault="008F56D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F56DD" w:rsidRPr="003F7CF1" w:rsidRDefault="008F56DD"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F56DD" w:rsidRPr="003F7CF1" w:rsidRDefault="008F56DD"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F56DD" w:rsidRPr="003F7CF1" w:rsidRDefault="008F56D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F56DD" w:rsidRPr="003F7CF1" w:rsidRDefault="008F56D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F56DD" w:rsidRPr="003F7CF1" w:rsidRDefault="008F56D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F56DD" w:rsidRPr="003F7CF1" w:rsidRDefault="008F56D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F56DD" w:rsidRPr="003F7CF1" w:rsidRDefault="008F56D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F56DD" w:rsidRPr="003F7CF1" w:rsidRDefault="008F56D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F56DD" w:rsidRPr="003F7CF1" w:rsidRDefault="008F56DD"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F56DD" w:rsidRPr="003F7CF1" w:rsidRDefault="008F56DD"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F56DD" w:rsidRPr="003F7CF1" w:rsidRDefault="008F56DD"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F56DD" w:rsidRPr="003F7CF1" w:rsidRDefault="008F56DD"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F56DD" w:rsidRPr="003F7CF1" w:rsidRDefault="008F56DD"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F56DD" w:rsidRPr="003F7CF1" w:rsidRDefault="008F56DD"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F56DD" w:rsidRPr="003F7CF1" w:rsidRDefault="008F56D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F56DD" w:rsidRPr="003F7CF1" w:rsidRDefault="008F56D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F56DD" w:rsidRPr="003F7CF1" w:rsidRDefault="008F56D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F56DD" w:rsidRPr="003F7CF1" w:rsidRDefault="008F56D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F56DD" w:rsidRPr="003F7CF1" w:rsidRDefault="008F56D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F56DD" w:rsidRPr="003F7CF1" w:rsidRDefault="008F56DD"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F56DD" w:rsidRPr="003F7CF1" w:rsidRDefault="008F56DD"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F56DD" w:rsidRPr="003F7CF1" w:rsidRDefault="008F56DD"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F56DD" w:rsidRPr="003F7CF1" w:rsidRDefault="008F56DD"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F56DD" w:rsidRPr="003F7CF1" w:rsidRDefault="008F56D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F56DD" w:rsidRPr="003F7CF1" w:rsidRDefault="008F56D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F56DD" w:rsidRPr="003F7CF1" w:rsidRDefault="008F56DD"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F56DD" w:rsidRPr="003F7CF1" w:rsidRDefault="008F56DD"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F56DD" w:rsidRPr="003F7CF1" w:rsidRDefault="008F56DD"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F56DD" w:rsidRPr="003F7CF1" w:rsidRDefault="008F56D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F56DD" w:rsidRPr="003F7CF1" w:rsidRDefault="008F56DD"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F56DD" w:rsidRPr="003F7CF1" w:rsidRDefault="008F56D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F56DD" w:rsidRPr="003F7CF1" w:rsidRDefault="008F56D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F56DD" w:rsidRPr="003F7CF1" w:rsidRDefault="008F56D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F56DD" w:rsidRPr="003F7CF1" w:rsidRDefault="008F56D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F56DD" w:rsidRPr="003F7CF1" w:rsidRDefault="008F56D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F56DD" w:rsidRPr="003F7CF1" w:rsidRDefault="008F56D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F56DD" w:rsidRPr="003F7CF1" w:rsidRDefault="008F56DD"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F56DD" w:rsidRPr="003F7CF1" w:rsidRDefault="008F56DD"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F56DD" w:rsidRPr="003F7CF1" w:rsidRDefault="008F56DD"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F56DD" w:rsidRPr="003F7CF1" w:rsidRDefault="008F56DD"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F56DD" w:rsidRPr="003F7CF1" w:rsidRDefault="008F56DD"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F56DD" w:rsidRPr="003F7CF1" w:rsidRDefault="008F56DD"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F56DD" w:rsidRPr="003F7CF1" w:rsidRDefault="008F56DD"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F56DD" w:rsidRPr="003F7CF1" w:rsidRDefault="008F56DD"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F56DD" w:rsidRPr="003F7CF1" w:rsidRDefault="008F56DD"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F56DD" w:rsidRPr="003F7CF1" w:rsidRDefault="008F56DD"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F56DD" w:rsidRPr="003F7CF1" w:rsidRDefault="008F56DD"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F56DD" w:rsidRPr="003F7CF1" w:rsidRDefault="008F56DD"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F56DD" w:rsidRPr="003F7CF1" w:rsidRDefault="008F56DD"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F56DD" w:rsidRPr="003F7CF1" w:rsidRDefault="008F56D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76091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F56DD" w:rsidRPr="003F7CF1" w:rsidRDefault="008F56D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F56DD" w:rsidRPr="003F7CF1" w:rsidRDefault="008F56D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F56DD" w:rsidRPr="003F7CF1" w:rsidRDefault="008F56D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F56DD" w:rsidRPr="003F7CF1" w:rsidRDefault="008F56D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76091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F56DD" w:rsidRPr="003F7CF1" w:rsidRDefault="008F56DD"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F56DD" w:rsidRPr="003F7CF1" w:rsidRDefault="008F56DD"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F56DD" w:rsidRPr="003F7CF1" w:rsidRDefault="008F56D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F56DD" w:rsidRPr="003F7CF1" w:rsidRDefault="008F56D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F56DD" w:rsidRPr="003F7CF1" w:rsidRDefault="008F56D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F56DD" w:rsidRPr="003F7CF1" w:rsidRDefault="008F56D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F56DD" w:rsidRPr="003F7CF1" w:rsidRDefault="008F56D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F56DD" w:rsidRPr="003F7CF1" w:rsidRDefault="008F56D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F56DD" w:rsidRPr="003F7CF1" w:rsidRDefault="008F56D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F56DD" w:rsidRPr="003F7CF1" w:rsidRDefault="008F56D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F56DD" w:rsidRPr="003F7CF1" w:rsidRDefault="008F56D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F56DD" w:rsidRPr="003F7CF1" w:rsidRDefault="008F56D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F56DD" w:rsidRPr="003F7CF1" w:rsidRDefault="008F56DD"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F56DD" w:rsidRPr="003F7CF1" w:rsidRDefault="008F56DD"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F56DD" w:rsidRPr="003F7CF1" w:rsidRDefault="008F56DD"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F56DD" w:rsidRPr="003F7CF1" w:rsidRDefault="008F56DD"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F56DD" w:rsidRPr="003F7CF1" w:rsidRDefault="008F56DD"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F56DD" w:rsidRPr="003F7CF1" w:rsidRDefault="008F56DD"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F56DD" w:rsidRPr="003F7CF1" w:rsidRDefault="008F56DD"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F56DD" w:rsidRPr="003F7CF1" w:rsidRDefault="008F56DD"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F56DD" w:rsidRPr="003F7CF1" w:rsidRDefault="008F56DD"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F56DD" w:rsidRPr="003F7CF1" w:rsidRDefault="008F56DD"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76091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76091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F56DD" w:rsidRPr="003F7CF1" w:rsidRDefault="008F56D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F56DD" w:rsidRPr="003F7CF1" w:rsidRDefault="008F56D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F56DD" w:rsidRPr="003F7CF1" w:rsidRDefault="008F56D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F56DD" w:rsidRPr="003F7CF1" w:rsidRDefault="008F56D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F56DD" w:rsidRPr="003F7CF1" w:rsidRDefault="008F56DD"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F56DD" w:rsidRPr="003F7CF1" w:rsidRDefault="008F56D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F56DD" w:rsidRPr="003F7CF1" w:rsidRDefault="008F56D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F56DD" w:rsidRPr="003F7CF1" w:rsidRDefault="008F56D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F56DD" w:rsidRPr="003F7CF1" w:rsidRDefault="008F56D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F56DD" w:rsidRPr="003F7CF1" w:rsidRDefault="008F56DD"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F56DD" w:rsidRPr="003F7CF1" w:rsidRDefault="008F56DD"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F56DD" w:rsidRPr="003F7CF1" w:rsidRDefault="008F56D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F56DD" w:rsidRPr="003F7CF1" w:rsidRDefault="008F56D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F56DD" w:rsidRPr="003F7CF1" w:rsidRDefault="008F56D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F56DD" w:rsidRPr="003F7CF1" w:rsidRDefault="008F56D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F56DD" w:rsidRPr="003F7CF1" w:rsidRDefault="008F56D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F56DD" w:rsidRPr="003F7CF1" w:rsidRDefault="008F56D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F56DD" w:rsidRPr="003F7CF1" w:rsidRDefault="008F56D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F56DD" w:rsidRPr="003F7CF1" w:rsidRDefault="008F56D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F56DD" w:rsidRPr="003F7CF1" w:rsidRDefault="008F56D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F56DD" w:rsidRPr="003F7CF1" w:rsidRDefault="008F56D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F56DD" w:rsidRPr="003F7CF1" w:rsidRDefault="008F56D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F56DD" w:rsidRPr="003F7CF1" w:rsidRDefault="008F56D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F56DD" w:rsidRPr="003F7CF1" w:rsidRDefault="008F56D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F56DD" w:rsidRPr="003F7CF1" w:rsidRDefault="008F56D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F56DD" w:rsidRPr="003F7CF1" w:rsidRDefault="008F56D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F56DD" w:rsidRPr="003F7CF1" w:rsidRDefault="008F56D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F56DD" w:rsidRPr="003F7CF1" w:rsidRDefault="008F56D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F56DD" w:rsidRPr="003F7CF1" w:rsidRDefault="008F56DD"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F56DD" w:rsidRPr="003F7CF1" w:rsidRDefault="008F56DD"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F56DD" w:rsidRPr="003F7CF1" w:rsidRDefault="008F56DD"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F56DD" w:rsidRPr="003F7CF1" w:rsidRDefault="008F56DD"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F56DD" w:rsidRPr="003F7CF1" w:rsidRDefault="008F56DD"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F56DD" w:rsidRPr="003F7CF1" w:rsidRDefault="008F56DD"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F56DD" w:rsidRPr="003F7CF1" w:rsidRDefault="008F56DD"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F56DD" w:rsidRPr="003F7CF1" w:rsidRDefault="008F56DD"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F56DD" w:rsidRPr="003F7CF1" w:rsidRDefault="008F56DD"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F56DD" w:rsidRPr="003F7CF1" w:rsidRDefault="008F56DD"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F56DD" w:rsidRPr="003F7CF1" w:rsidRDefault="008F56DD"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F56DD" w:rsidRPr="003F7CF1" w:rsidRDefault="008F56DD"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F56DD" w:rsidRPr="003F7CF1" w:rsidRDefault="008F56DD"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F56DD" w:rsidRPr="003F7CF1" w:rsidRDefault="008F56DD"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F56DD" w:rsidRPr="003F7CF1" w:rsidRDefault="008F56DD"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F56DD" w:rsidRPr="003F7CF1" w:rsidRDefault="008F56DD"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F56DD" w:rsidRPr="003F7CF1" w:rsidRDefault="008F56DD"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F56DD" w:rsidRPr="003F7CF1" w:rsidRDefault="008F56DD"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F56DD" w:rsidRPr="003F7CF1" w:rsidRDefault="008F56DD"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F56DD" w:rsidRPr="003F7CF1" w:rsidRDefault="008F56DD"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F56DD" w:rsidRPr="003F7CF1" w:rsidRDefault="008F56DD"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F56DD" w:rsidRPr="003F7CF1" w:rsidRDefault="008F56DD"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F56DD" w:rsidRPr="003F7CF1" w:rsidRDefault="008F56DD"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F56DD" w:rsidRPr="003F7CF1" w:rsidRDefault="008F56DD"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F56DD" w:rsidRPr="003F7CF1" w:rsidRDefault="008F56DD"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F56DD" w:rsidRPr="003F7CF1" w:rsidRDefault="008F56DD"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F56DD" w:rsidRPr="003F7CF1" w:rsidRDefault="008F56D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F56DD" w:rsidRPr="003F7CF1" w:rsidRDefault="008F56D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F56DD" w:rsidRPr="003F7CF1" w:rsidRDefault="008F56D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F56DD" w:rsidRPr="003F7CF1" w:rsidRDefault="008F56D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F56DD" w:rsidRPr="003F7CF1" w:rsidRDefault="008F56D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F56DD" w:rsidRPr="003F7CF1" w:rsidRDefault="008F56D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F56DD" w:rsidRPr="003F7CF1" w:rsidRDefault="008F56D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F56DD" w:rsidRPr="003F7CF1" w:rsidRDefault="008F56D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F56DD" w:rsidRPr="003F7CF1" w:rsidRDefault="008F56D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F56DD" w:rsidRPr="003F7CF1" w:rsidRDefault="008F56D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F56DD" w:rsidRPr="003F7CF1" w:rsidRDefault="008F56D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F56DD" w:rsidRPr="003F7CF1" w:rsidRDefault="008F56D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F56DD" w:rsidRPr="003F7CF1" w:rsidRDefault="008F56D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F56DD" w:rsidRPr="003F7CF1" w:rsidRDefault="008F56D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F56DD" w:rsidRPr="003F7CF1" w:rsidRDefault="008F56D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F56DD" w:rsidRPr="003F7CF1" w:rsidRDefault="008F56D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F56DD" w:rsidRPr="003F7CF1" w:rsidRDefault="008F56D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F56DD" w:rsidRPr="003F7CF1" w:rsidRDefault="008F56D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F56DD" w:rsidRPr="003F7CF1" w:rsidRDefault="008F56D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F56DD" w:rsidRPr="003F7CF1" w:rsidRDefault="008F56D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F56DD" w:rsidRPr="003F7CF1" w:rsidRDefault="008F56DD"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F56DD" w:rsidRPr="003F7CF1" w:rsidRDefault="008F56DD"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F56DD" w:rsidRPr="003F7CF1" w:rsidRDefault="008F56DD"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F56DD" w:rsidRPr="003F7CF1" w:rsidRDefault="008F56DD"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F56DD" w:rsidRPr="003F7CF1" w:rsidRDefault="008F56DD"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F56DD" w:rsidRPr="003F7CF1" w:rsidRDefault="008F56DD"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F56DD" w:rsidRPr="003F7CF1" w:rsidRDefault="008F56DD"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F56DD" w:rsidRPr="003F7CF1" w:rsidRDefault="008F56DD"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F56DD" w:rsidRPr="003F7CF1" w:rsidRDefault="008F56DD"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F56DD" w:rsidRPr="003F7CF1" w:rsidRDefault="008F56DD"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F56DD" w:rsidRPr="003F7CF1" w:rsidRDefault="008F56DD"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F56DD" w:rsidRPr="003F7CF1" w:rsidRDefault="008F56DD"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F56DD" w:rsidRPr="003F7CF1" w:rsidRDefault="008F56DD"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F56DD" w:rsidRPr="003F7CF1" w:rsidRDefault="008F56DD"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F56DD" w:rsidRPr="003F7CF1" w:rsidRDefault="008F56DD"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F56DD" w:rsidRPr="003F7CF1" w:rsidRDefault="008F56DD"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F56DD" w:rsidRPr="003F7CF1" w:rsidRDefault="008F56DD"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F56DD" w:rsidRPr="003F7CF1" w:rsidRDefault="008F56DD"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F56DD" w:rsidRPr="003F7CF1" w:rsidRDefault="008F56DD"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F56DD" w:rsidRPr="003F7CF1" w:rsidRDefault="008F56DD"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F56DD" w:rsidRPr="003F7CF1" w:rsidRDefault="008F56DD"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F56DD" w:rsidRPr="003F7CF1" w:rsidRDefault="008F56DD"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F56DD" w:rsidRPr="003F7CF1" w:rsidRDefault="008F56DD"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F56DD" w:rsidRPr="003F7CF1" w:rsidRDefault="008F56DD"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F56DD" w:rsidRPr="003F7CF1" w:rsidRDefault="008F56DD"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F56DD" w:rsidRPr="003F7CF1" w:rsidRDefault="008F56DD"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F56DD" w:rsidRPr="003F7CF1" w:rsidRDefault="008F56DD"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F56DD" w:rsidRPr="003F7CF1" w:rsidRDefault="008F56DD"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F56DD" w:rsidRPr="003F7CF1" w:rsidRDefault="008F56DD"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F56DD" w:rsidRPr="003F7CF1" w:rsidRDefault="008F56DD"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F56DD" w:rsidRPr="003F7CF1" w:rsidRDefault="008F56DD"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76091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76091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76091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F56DD" w:rsidRPr="003F7CF1" w:rsidRDefault="008F56D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F56DD" w:rsidRPr="003F7CF1" w:rsidRDefault="008F56D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F56DD" w:rsidRPr="003F7CF1" w:rsidRDefault="008F56D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F56DD" w:rsidRPr="003F7CF1" w:rsidRDefault="008F56D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F56DD" w:rsidRPr="003F7CF1" w:rsidRDefault="008F56D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F56DD" w:rsidRPr="003F7CF1" w:rsidRDefault="008F56D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F56DD" w:rsidRPr="003F7CF1" w:rsidRDefault="008F56D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F56DD" w:rsidRPr="003F7CF1" w:rsidRDefault="008F56D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F56DD" w:rsidRPr="003F7CF1" w:rsidRDefault="008F56D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F56DD" w:rsidRPr="003F7CF1" w:rsidRDefault="008F56D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F56DD" w:rsidRPr="003F7CF1" w:rsidRDefault="008F56DD"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F56DD" w:rsidRPr="003F7CF1" w:rsidRDefault="008F56DD"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F56DD" w:rsidRPr="003F7CF1" w:rsidRDefault="008F56DD"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F56DD" w:rsidRPr="003F7CF1" w:rsidRDefault="008F56DD"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F56DD" w:rsidRPr="003F7CF1" w:rsidRDefault="008F56DD"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F56DD" w:rsidRPr="003F7CF1" w:rsidRDefault="008F56DD"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F56DD" w:rsidRPr="003F7CF1" w:rsidRDefault="008F56DD"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F56DD" w:rsidRPr="003F7CF1" w:rsidRDefault="008F56DD"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F56DD" w:rsidRPr="003F7CF1" w:rsidRDefault="008F56DD"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F56DD" w:rsidRPr="003F7CF1" w:rsidRDefault="008F56DD"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F56DD" w:rsidRPr="003F7CF1" w:rsidRDefault="008F56DD"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F56DD" w:rsidRPr="003F7CF1" w:rsidRDefault="008F56DD"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F56DD" w:rsidRPr="003F7CF1" w:rsidRDefault="008F56D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F56DD" w:rsidRPr="003F7CF1" w:rsidRDefault="008F56D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F56DD" w:rsidRPr="003F7CF1" w:rsidRDefault="008F56D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F56DD" w:rsidRPr="003F7CF1" w:rsidRDefault="008F56D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F56DD" w:rsidRPr="003F7CF1" w:rsidRDefault="008F56DD" w:rsidP="00E80032">
                              <w:pPr>
                                <w:pStyle w:val="SourceCodeBoxText"/>
                                <w:rPr>
                                  <w:sz w:val="19"/>
                                  <w:szCs w:val="19"/>
                                  <w:lang w:val="en-US"/>
                                </w:rPr>
                              </w:pPr>
                              <w:r w:rsidRPr="003F7CF1">
                                <w:rPr>
                                  <w:sz w:val="19"/>
                                  <w:szCs w:val="19"/>
                                  <w:lang w:val="en-US"/>
                                </w:rPr>
                                <w:t>push 1</w:t>
                              </w:r>
                            </w:p>
                            <w:p w14:paraId="3C159322" w14:textId="77777777" w:rsidR="008F56DD" w:rsidRPr="003F7CF1" w:rsidRDefault="008F56DD" w:rsidP="00E80032">
                              <w:pPr>
                                <w:pStyle w:val="SourceCodeBoxText"/>
                                <w:rPr>
                                  <w:sz w:val="19"/>
                                  <w:szCs w:val="19"/>
                                  <w:lang w:val="en-US"/>
                                </w:rPr>
                              </w:pPr>
                              <w:r w:rsidRPr="003F7CF1">
                                <w:rPr>
                                  <w:sz w:val="19"/>
                                  <w:szCs w:val="19"/>
                                  <w:lang w:val="en-US"/>
                                </w:rPr>
                                <w:t>push 2</w:t>
                              </w:r>
                            </w:p>
                            <w:p w14:paraId="22BA48C9" w14:textId="77777777" w:rsidR="008F56DD" w:rsidRPr="003F7CF1" w:rsidRDefault="008F56DD" w:rsidP="00E80032">
                              <w:pPr>
                                <w:pStyle w:val="SourceCodeBoxText"/>
                                <w:rPr>
                                  <w:sz w:val="19"/>
                                  <w:szCs w:val="19"/>
                                  <w:lang w:val="en-US"/>
                                </w:rPr>
                              </w:pPr>
                              <w:r w:rsidRPr="003F7CF1">
                                <w:rPr>
                                  <w:sz w:val="19"/>
                                  <w:szCs w:val="19"/>
                                  <w:lang w:val="en-US"/>
                                </w:rPr>
                                <w:t>push 3</w:t>
                              </w:r>
                            </w:p>
                            <w:p w14:paraId="5F86FACB"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F56DD" w:rsidRPr="003F7CF1" w:rsidRDefault="008F56DD"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F56DD" w:rsidRPr="003F7CF1" w:rsidRDefault="008F56DD"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F56DD" w:rsidRPr="003F7CF1" w:rsidRDefault="008F56DD"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F56DD" w:rsidRPr="003F7CF1" w:rsidRDefault="008F56DD" w:rsidP="00E80032">
                        <w:pPr>
                          <w:pStyle w:val="SourceCodeBoxText"/>
                          <w:rPr>
                            <w:sz w:val="19"/>
                            <w:szCs w:val="19"/>
                            <w:lang w:val="en-US"/>
                          </w:rPr>
                        </w:pPr>
                        <w:r w:rsidRPr="003F7CF1">
                          <w:rPr>
                            <w:sz w:val="19"/>
                            <w:szCs w:val="19"/>
                            <w:lang w:val="en-US"/>
                          </w:rPr>
                          <w:t>push 1</w:t>
                        </w:r>
                      </w:p>
                      <w:p w14:paraId="3C159322" w14:textId="77777777" w:rsidR="008F56DD" w:rsidRPr="003F7CF1" w:rsidRDefault="008F56DD" w:rsidP="00E80032">
                        <w:pPr>
                          <w:pStyle w:val="SourceCodeBoxText"/>
                          <w:rPr>
                            <w:sz w:val="19"/>
                            <w:szCs w:val="19"/>
                            <w:lang w:val="en-US"/>
                          </w:rPr>
                        </w:pPr>
                        <w:r w:rsidRPr="003F7CF1">
                          <w:rPr>
                            <w:sz w:val="19"/>
                            <w:szCs w:val="19"/>
                            <w:lang w:val="en-US"/>
                          </w:rPr>
                          <w:t>push 2</w:t>
                        </w:r>
                      </w:p>
                      <w:p w14:paraId="22BA48C9" w14:textId="77777777" w:rsidR="008F56DD" w:rsidRPr="003F7CF1" w:rsidRDefault="008F56DD" w:rsidP="00E80032">
                        <w:pPr>
                          <w:pStyle w:val="SourceCodeBoxText"/>
                          <w:rPr>
                            <w:sz w:val="19"/>
                            <w:szCs w:val="19"/>
                            <w:lang w:val="en-US"/>
                          </w:rPr>
                        </w:pPr>
                        <w:r w:rsidRPr="003F7CF1">
                          <w:rPr>
                            <w:sz w:val="19"/>
                            <w:szCs w:val="19"/>
                            <w:lang w:val="en-US"/>
                          </w:rPr>
                          <w:t>push 3</w:t>
                        </w:r>
                      </w:p>
                      <w:p w14:paraId="5F86FACB" w14:textId="77777777" w:rsidR="008F56DD" w:rsidRPr="003F7CF1" w:rsidRDefault="008F56D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F56DD" w:rsidRPr="003F7CF1" w:rsidRDefault="008F56D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F56DD" w:rsidRPr="003F7CF1" w:rsidRDefault="008F56D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F56DD" w:rsidRPr="003F7CF1" w:rsidRDefault="008F56D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F56DD" w:rsidRPr="003F7CF1" w:rsidRDefault="008F56D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F56DD" w:rsidRPr="003F7CF1" w:rsidRDefault="008F56D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F56DD" w:rsidRPr="003F7CF1" w:rsidRDefault="008F56D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F56DD" w:rsidRPr="003F7CF1" w:rsidRDefault="008F56D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F56DD" w:rsidRPr="003F7CF1" w:rsidRDefault="008F56DD"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F56DD" w:rsidRPr="003F7CF1" w:rsidRDefault="008F56DD"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F56DD" w:rsidRPr="003F7CF1" w:rsidRDefault="008F56DD"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F56DD" w:rsidRPr="003F7CF1" w:rsidRDefault="008F56DD"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F56DD" w:rsidRPr="003F7CF1" w:rsidRDefault="008F56DD"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F56DD" w:rsidRPr="003F7CF1" w:rsidRDefault="008F56DD"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F56DD" w:rsidRPr="003F7CF1" w:rsidRDefault="008F56DD"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F56DD" w:rsidRPr="003F7CF1" w:rsidRDefault="008F56DD"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F56DD" w:rsidRPr="003F7CF1" w:rsidRDefault="008F56DD"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F56DD" w:rsidRPr="003F7CF1" w:rsidRDefault="008F56DD"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F56DD" w:rsidRPr="003F7CF1" w:rsidRDefault="008F56DD"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F56DD" w:rsidRPr="003F7CF1" w:rsidRDefault="008F56DD"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F56DD" w:rsidRPr="003F7CF1" w:rsidRDefault="008F56D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F56DD" w:rsidRPr="003F7CF1" w:rsidRDefault="008F56DD" w:rsidP="00E80032">
                              <w:pPr>
                                <w:pStyle w:val="SourceCodeBoxText"/>
                                <w:rPr>
                                  <w:sz w:val="19"/>
                                  <w:szCs w:val="19"/>
                                  <w:lang w:val="en-US"/>
                                </w:rPr>
                              </w:pPr>
                              <w:r w:rsidRPr="003F7CF1">
                                <w:rPr>
                                  <w:sz w:val="19"/>
                                  <w:szCs w:val="19"/>
                                  <w:lang w:val="en-US"/>
                                </w:rPr>
                                <w:t>3</w:t>
                              </w:r>
                            </w:p>
                            <w:p w14:paraId="40F6D3AC" w14:textId="77777777" w:rsidR="008F56DD" w:rsidRPr="003F7CF1" w:rsidRDefault="008F56D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F56DD" w:rsidRPr="003F7CF1" w:rsidRDefault="008F56D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F56DD" w:rsidRPr="003F7CF1" w:rsidRDefault="008F56D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F56DD" w:rsidRPr="003F7CF1" w:rsidRDefault="008F56D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F56DD" w:rsidRPr="003F7CF1" w:rsidRDefault="008F56D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F56DD" w:rsidRPr="003F7CF1" w:rsidRDefault="008F56D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F56DD" w:rsidRPr="003F7CF1" w:rsidRDefault="008F56D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F56DD" w:rsidRPr="003F7CF1" w:rsidRDefault="008F56DD" w:rsidP="00E80032">
                        <w:pPr>
                          <w:pStyle w:val="SourceCodeBoxText"/>
                          <w:rPr>
                            <w:sz w:val="19"/>
                            <w:szCs w:val="19"/>
                            <w:lang w:val="en-US"/>
                          </w:rPr>
                        </w:pPr>
                        <w:r w:rsidRPr="003F7CF1">
                          <w:rPr>
                            <w:sz w:val="19"/>
                            <w:szCs w:val="19"/>
                            <w:lang w:val="en-US"/>
                          </w:rPr>
                          <w:t>3</w:t>
                        </w:r>
                      </w:p>
                      <w:p w14:paraId="40F6D3AC" w14:textId="77777777" w:rsidR="008F56DD" w:rsidRPr="003F7CF1" w:rsidRDefault="008F56DD"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F56DD" w:rsidRPr="003F7CF1" w:rsidRDefault="008F56DD"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F56DD" w:rsidRPr="003F7CF1" w:rsidRDefault="008F56DD"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F56DD" w:rsidRPr="003F7CF1" w:rsidRDefault="008F56DD"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F56DD" w:rsidRPr="003F7CF1" w:rsidRDefault="008F56DD"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F56DD" w:rsidRPr="003F7CF1" w:rsidRDefault="008F56DD"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F56DD" w:rsidRPr="003F7CF1" w:rsidRDefault="008F56DD"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F56DD" w:rsidRPr="003F7CF1" w:rsidRDefault="008F56DD"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F56DD" w:rsidRPr="003F7CF1" w:rsidRDefault="008F56DD"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F56DD" w:rsidRPr="003F7CF1" w:rsidRDefault="008F56DD"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F56DD" w:rsidRPr="003F7CF1" w:rsidRDefault="008F56DD"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F56DD" w:rsidRPr="003F7CF1" w:rsidRDefault="008F56D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F56DD" w:rsidRDefault="008F56DD" w:rsidP="005F7461">
                              <w:pPr>
                                <w:spacing w:before="60" w:after="0"/>
                                <w:jc w:val="center"/>
                                <w:rPr>
                                  <w:lang w:val="sv-SE"/>
                                </w:rPr>
                              </w:pPr>
                              <w:r>
                                <w:rPr>
                                  <w:lang w:val="sv-SE"/>
                                </w:rPr>
                                <w:t>Preprocessor</w:t>
                              </w:r>
                            </w:p>
                            <w:p w14:paraId="04F32221" w14:textId="77777777" w:rsidR="008F56DD" w:rsidRPr="00C7380D" w:rsidRDefault="008F56D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F56DD" w:rsidRPr="008541FD" w:rsidRDefault="008F56DD" w:rsidP="005F7461">
                              <w:pPr>
                                <w:spacing w:before="60" w:after="0"/>
                                <w:jc w:val="center"/>
                              </w:pPr>
                              <w:r w:rsidRPr="008541FD">
                                <w:t>Source</w:t>
                              </w:r>
                              <w:r>
                                <w:t xml:space="preserve"> </w:t>
                              </w:r>
                              <w:r w:rsidRPr="008541FD">
                                <w:t>Code</w:t>
                              </w:r>
                            </w:p>
                            <w:p w14:paraId="4FCEAC5C" w14:textId="77777777" w:rsidR="008F56DD" w:rsidRDefault="008F56D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F56DD" w:rsidRDefault="008F56D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F56DD" w:rsidRDefault="008F56DD" w:rsidP="005F7461">
                              <w:pPr>
                                <w:pStyle w:val="Normalwebb"/>
                                <w:spacing w:before="60" w:line="256" w:lineRule="auto"/>
                                <w:jc w:val="center"/>
                              </w:pPr>
                              <w:r>
                                <w:rPr>
                                  <w:rFonts w:eastAsia="Calibri"/>
                                  <w:sz w:val="22"/>
                                  <w:szCs w:val="22"/>
                                  <w:lang w:val="en-US"/>
                                </w:rPr>
                                <w:t>Processed Code</w:t>
                              </w:r>
                            </w:p>
                            <w:p w14:paraId="14142DBC" w14:textId="77777777" w:rsidR="008F56DD" w:rsidRDefault="008F56D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F56DD" w:rsidRDefault="008F56D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F56DD" w:rsidRDefault="008F56DD" w:rsidP="005F7461">
                              <w:pPr>
                                <w:pStyle w:val="Normalwebb"/>
                                <w:spacing w:before="60" w:line="254" w:lineRule="auto"/>
                                <w:jc w:val="center"/>
                              </w:pPr>
                              <w:r>
                                <w:rPr>
                                  <w:rFonts w:eastAsia="Calibri"/>
                                  <w:sz w:val="22"/>
                                  <w:szCs w:val="22"/>
                                  <w:lang w:val="en-US"/>
                                </w:rPr>
                                <w:t>Syntax Tree</w:t>
                              </w:r>
                            </w:p>
                            <w:p w14:paraId="070DB26E" w14:textId="77777777" w:rsidR="008F56DD" w:rsidRDefault="008F56D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F56DD" w:rsidRDefault="008F56D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F56DD" w:rsidRDefault="008F56DD" w:rsidP="005F7461">
                              <w:pPr>
                                <w:pStyle w:val="Normalwebb"/>
                                <w:spacing w:before="60" w:line="252" w:lineRule="auto"/>
                                <w:jc w:val="center"/>
                              </w:pPr>
                              <w:r>
                                <w:rPr>
                                  <w:rFonts w:eastAsia="Calibri"/>
                                  <w:sz w:val="22"/>
                                  <w:szCs w:val="22"/>
                                  <w:lang w:val="en-US"/>
                                </w:rPr>
                                <w:t>Optimized Syntax Tree</w:t>
                              </w:r>
                            </w:p>
                            <w:p w14:paraId="3315953C" w14:textId="77777777" w:rsidR="008F56DD" w:rsidRDefault="008F56D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F56DD" w:rsidRDefault="008F56D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F56DD" w:rsidRDefault="008F56DD" w:rsidP="005F7461">
                              <w:pPr>
                                <w:pStyle w:val="Normalwebb"/>
                                <w:spacing w:before="60" w:line="252" w:lineRule="auto"/>
                                <w:jc w:val="center"/>
                              </w:pPr>
                              <w:r>
                                <w:rPr>
                                  <w:rFonts w:eastAsia="Calibri"/>
                                  <w:sz w:val="22"/>
                                  <w:szCs w:val="22"/>
                                  <w:lang w:val="en-US"/>
                                </w:rPr>
                                <w:t>Middle Code List</w:t>
                              </w:r>
                            </w:p>
                            <w:p w14:paraId="321C1BE9" w14:textId="77777777" w:rsidR="008F56DD" w:rsidRDefault="008F56D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F56DD" w:rsidRDefault="008F56DD" w:rsidP="005F7461">
                              <w:pPr>
                                <w:pStyle w:val="Normalwebb"/>
                                <w:spacing w:before="60" w:line="252" w:lineRule="auto"/>
                                <w:jc w:val="center"/>
                              </w:pPr>
                              <w:r>
                                <w:rPr>
                                  <w:rFonts w:eastAsia="Calibri"/>
                                  <w:sz w:val="22"/>
                                  <w:szCs w:val="22"/>
                                  <w:lang w:val="en-US"/>
                                </w:rPr>
                                <w:t>Optimized Middle Code List</w:t>
                              </w:r>
                            </w:p>
                            <w:p w14:paraId="4CF9CB98" w14:textId="77777777" w:rsidR="008F56DD" w:rsidRDefault="008F56D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F56DD" w:rsidRDefault="008F56D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F56DD" w:rsidRDefault="008F56D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F56DD" w:rsidRDefault="008F56DD" w:rsidP="005F7461">
                        <w:pPr>
                          <w:spacing w:before="60" w:after="0"/>
                          <w:jc w:val="center"/>
                          <w:rPr>
                            <w:lang w:val="sv-SE"/>
                          </w:rPr>
                        </w:pPr>
                        <w:r>
                          <w:rPr>
                            <w:lang w:val="sv-SE"/>
                          </w:rPr>
                          <w:t>Preprocessor</w:t>
                        </w:r>
                      </w:p>
                      <w:p w14:paraId="04F32221" w14:textId="77777777" w:rsidR="008F56DD" w:rsidRPr="00C7380D" w:rsidRDefault="008F56DD"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F56DD" w:rsidRPr="008541FD" w:rsidRDefault="008F56DD" w:rsidP="005F7461">
                        <w:pPr>
                          <w:spacing w:before="60" w:after="0"/>
                          <w:jc w:val="center"/>
                        </w:pPr>
                        <w:r w:rsidRPr="008541FD">
                          <w:t>Source</w:t>
                        </w:r>
                        <w:r>
                          <w:t xml:space="preserve"> </w:t>
                        </w:r>
                        <w:r w:rsidRPr="008541FD">
                          <w:t>Code</w:t>
                        </w:r>
                      </w:p>
                      <w:p w14:paraId="4FCEAC5C" w14:textId="77777777" w:rsidR="008F56DD" w:rsidRDefault="008F56DD"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F56DD" w:rsidRDefault="008F56DD"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F56DD" w:rsidRDefault="008F56DD" w:rsidP="005F7461">
                        <w:pPr>
                          <w:pStyle w:val="Normalwebb"/>
                          <w:spacing w:before="60" w:line="256" w:lineRule="auto"/>
                          <w:jc w:val="center"/>
                        </w:pPr>
                        <w:r>
                          <w:rPr>
                            <w:rFonts w:eastAsia="Calibri"/>
                            <w:sz w:val="22"/>
                            <w:szCs w:val="22"/>
                            <w:lang w:val="en-US"/>
                          </w:rPr>
                          <w:t>Processed Code</w:t>
                        </w:r>
                      </w:p>
                      <w:p w14:paraId="14142DBC" w14:textId="77777777" w:rsidR="008F56DD" w:rsidRDefault="008F56DD"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F56DD" w:rsidRDefault="008F56DD"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F56DD" w:rsidRDefault="008F56DD" w:rsidP="005F7461">
                        <w:pPr>
                          <w:pStyle w:val="Normalwebb"/>
                          <w:spacing w:before="60" w:line="254" w:lineRule="auto"/>
                          <w:jc w:val="center"/>
                        </w:pPr>
                        <w:r>
                          <w:rPr>
                            <w:rFonts w:eastAsia="Calibri"/>
                            <w:sz w:val="22"/>
                            <w:szCs w:val="22"/>
                            <w:lang w:val="en-US"/>
                          </w:rPr>
                          <w:t>Syntax Tree</w:t>
                        </w:r>
                      </w:p>
                      <w:p w14:paraId="070DB26E" w14:textId="77777777" w:rsidR="008F56DD" w:rsidRDefault="008F56DD"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F56DD" w:rsidRDefault="008F56DD"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F56DD" w:rsidRDefault="008F56DD" w:rsidP="005F7461">
                        <w:pPr>
                          <w:pStyle w:val="Normalwebb"/>
                          <w:spacing w:before="60" w:line="252" w:lineRule="auto"/>
                          <w:jc w:val="center"/>
                        </w:pPr>
                        <w:r>
                          <w:rPr>
                            <w:rFonts w:eastAsia="Calibri"/>
                            <w:sz w:val="22"/>
                            <w:szCs w:val="22"/>
                            <w:lang w:val="en-US"/>
                          </w:rPr>
                          <w:t>Optimized Syntax Tree</w:t>
                        </w:r>
                      </w:p>
                      <w:p w14:paraId="3315953C" w14:textId="77777777" w:rsidR="008F56DD" w:rsidRDefault="008F56DD"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F56DD" w:rsidRDefault="008F56DD"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F56DD" w:rsidRDefault="008F56DD" w:rsidP="005F7461">
                        <w:pPr>
                          <w:pStyle w:val="Normalwebb"/>
                          <w:spacing w:before="60" w:line="252" w:lineRule="auto"/>
                          <w:jc w:val="center"/>
                        </w:pPr>
                        <w:r>
                          <w:rPr>
                            <w:rFonts w:eastAsia="Calibri"/>
                            <w:sz w:val="22"/>
                            <w:szCs w:val="22"/>
                            <w:lang w:val="en-US"/>
                          </w:rPr>
                          <w:t>Middle Code List</w:t>
                        </w:r>
                      </w:p>
                      <w:p w14:paraId="321C1BE9" w14:textId="77777777" w:rsidR="008F56DD" w:rsidRDefault="008F56DD"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F56DD" w:rsidRDefault="008F56DD" w:rsidP="005F7461">
                        <w:pPr>
                          <w:pStyle w:val="Normalwebb"/>
                          <w:spacing w:before="60" w:line="252" w:lineRule="auto"/>
                          <w:jc w:val="center"/>
                        </w:pPr>
                        <w:r>
                          <w:rPr>
                            <w:rFonts w:eastAsia="Calibri"/>
                            <w:sz w:val="22"/>
                            <w:szCs w:val="22"/>
                            <w:lang w:val="en-US"/>
                          </w:rPr>
                          <w:t>Optimized Middle Code List</w:t>
                        </w:r>
                      </w:p>
                      <w:p w14:paraId="4CF9CB98" w14:textId="77777777" w:rsidR="008F56DD" w:rsidRDefault="008F56DD"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F56DD" w:rsidRDefault="008F56DD"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F56DD" w:rsidRDefault="008F56DD"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F56DD" w:rsidRDefault="008F56DD" w:rsidP="006F14D0">
                              <w:pPr>
                                <w:spacing w:before="60" w:after="0"/>
                                <w:jc w:val="center"/>
                                <w:rPr>
                                  <w:lang w:val="sv-SE"/>
                                </w:rPr>
                              </w:pPr>
                              <w:r>
                                <w:rPr>
                                  <w:lang w:val="sv-SE"/>
                                </w:rPr>
                                <w:t>Preprocessor</w:t>
                              </w:r>
                            </w:p>
                            <w:p w14:paraId="2CD90E0F" w14:textId="77777777" w:rsidR="008F56DD" w:rsidRPr="00C7380D" w:rsidRDefault="008F56D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F56DD" w:rsidRPr="008541FD" w:rsidRDefault="008F56DD" w:rsidP="006F14D0">
                              <w:pPr>
                                <w:spacing w:before="60" w:after="0"/>
                                <w:jc w:val="center"/>
                              </w:pPr>
                              <w:r w:rsidRPr="008541FD">
                                <w:t>Source</w:t>
                              </w:r>
                              <w:r>
                                <w:t xml:space="preserve"> </w:t>
                              </w:r>
                              <w:r w:rsidRPr="008541FD">
                                <w:t>Code</w:t>
                              </w:r>
                            </w:p>
                            <w:p w14:paraId="1314F231" w14:textId="77777777" w:rsidR="008F56DD" w:rsidRDefault="008F56D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F56DD" w:rsidRDefault="008F56D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F56DD" w:rsidRDefault="008F56DD" w:rsidP="006F14D0">
                              <w:pPr>
                                <w:pStyle w:val="Normalwebb"/>
                                <w:spacing w:before="60" w:line="256" w:lineRule="auto"/>
                                <w:jc w:val="center"/>
                              </w:pPr>
                              <w:r>
                                <w:rPr>
                                  <w:rFonts w:eastAsia="Calibri"/>
                                  <w:sz w:val="22"/>
                                  <w:szCs w:val="22"/>
                                  <w:lang w:val="en-US"/>
                                </w:rPr>
                                <w:t>Processed Code</w:t>
                              </w:r>
                            </w:p>
                            <w:p w14:paraId="705B7689" w14:textId="77777777" w:rsidR="008F56DD" w:rsidRDefault="008F56D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F56DD" w:rsidRDefault="008F56D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F56DD" w:rsidRDefault="008F56DD" w:rsidP="006F14D0">
                              <w:pPr>
                                <w:pStyle w:val="Normalwebb"/>
                                <w:spacing w:before="60" w:line="254" w:lineRule="auto"/>
                                <w:jc w:val="center"/>
                              </w:pPr>
                              <w:r>
                                <w:rPr>
                                  <w:rFonts w:eastAsia="Calibri"/>
                                  <w:sz w:val="22"/>
                                  <w:szCs w:val="22"/>
                                  <w:lang w:val="en-US"/>
                                </w:rPr>
                                <w:t>Syntax Tree</w:t>
                              </w:r>
                            </w:p>
                            <w:p w14:paraId="20988EE2" w14:textId="77777777" w:rsidR="008F56DD" w:rsidRDefault="008F56D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F56DD" w:rsidRDefault="008F56D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F56DD" w:rsidRDefault="008F56DD" w:rsidP="006F14D0">
                              <w:pPr>
                                <w:pStyle w:val="Normalwebb"/>
                                <w:spacing w:before="60" w:line="252" w:lineRule="auto"/>
                                <w:jc w:val="center"/>
                              </w:pPr>
                              <w:r>
                                <w:rPr>
                                  <w:rFonts w:eastAsia="Calibri"/>
                                  <w:sz w:val="22"/>
                                  <w:szCs w:val="22"/>
                                  <w:lang w:val="en-US"/>
                                </w:rPr>
                                <w:t>Optimized Syntax Tree</w:t>
                              </w:r>
                            </w:p>
                            <w:p w14:paraId="35223DB0" w14:textId="77777777" w:rsidR="008F56DD" w:rsidRDefault="008F56D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F56DD" w:rsidRDefault="008F56D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F56DD" w:rsidRDefault="008F56DD" w:rsidP="006F14D0">
                              <w:pPr>
                                <w:pStyle w:val="Normalwebb"/>
                                <w:spacing w:before="60" w:line="252" w:lineRule="auto"/>
                                <w:jc w:val="center"/>
                              </w:pPr>
                              <w:r>
                                <w:rPr>
                                  <w:rFonts w:eastAsia="Calibri"/>
                                  <w:sz w:val="22"/>
                                  <w:szCs w:val="22"/>
                                  <w:lang w:val="en-US"/>
                                </w:rPr>
                                <w:t>Middle Code List</w:t>
                              </w:r>
                            </w:p>
                            <w:p w14:paraId="5410A942" w14:textId="77777777" w:rsidR="008F56DD" w:rsidRDefault="008F56D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F56DD" w:rsidRDefault="008F56DD" w:rsidP="006F14D0">
                              <w:pPr>
                                <w:pStyle w:val="Normalwebb"/>
                                <w:spacing w:before="60" w:line="252" w:lineRule="auto"/>
                                <w:jc w:val="center"/>
                              </w:pPr>
                              <w:r>
                                <w:rPr>
                                  <w:rFonts w:eastAsia="Calibri"/>
                                  <w:sz w:val="22"/>
                                  <w:szCs w:val="22"/>
                                  <w:lang w:val="en-US"/>
                                </w:rPr>
                                <w:t>Optimized Middle Code List</w:t>
                              </w:r>
                            </w:p>
                            <w:p w14:paraId="36F7A1DE" w14:textId="77777777" w:rsidR="008F56DD" w:rsidRDefault="008F56D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F56DD" w:rsidRDefault="008F56D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F56DD" w:rsidRDefault="008F56D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F56DD" w:rsidRDefault="008F56DD" w:rsidP="006F14D0">
                        <w:pPr>
                          <w:spacing w:before="60" w:after="0"/>
                          <w:jc w:val="center"/>
                          <w:rPr>
                            <w:lang w:val="sv-SE"/>
                          </w:rPr>
                        </w:pPr>
                        <w:r>
                          <w:rPr>
                            <w:lang w:val="sv-SE"/>
                          </w:rPr>
                          <w:t>Preprocessor</w:t>
                        </w:r>
                      </w:p>
                      <w:p w14:paraId="2CD90E0F" w14:textId="77777777" w:rsidR="008F56DD" w:rsidRPr="00C7380D" w:rsidRDefault="008F56DD"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F56DD" w:rsidRPr="008541FD" w:rsidRDefault="008F56DD" w:rsidP="006F14D0">
                        <w:pPr>
                          <w:spacing w:before="60" w:after="0"/>
                          <w:jc w:val="center"/>
                        </w:pPr>
                        <w:r w:rsidRPr="008541FD">
                          <w:t>Source</w:t>
                        </w:r>
                        <w:r>
                          <w:t xml:space="preserve"> </w:t>
                        </w:r>
                        <w:r w:rsidRPr="008541FD">
                          <w:t>Code</w:t>
                        </w:r>
                      </w:p>
                      <w:p w14:paraId="1314F231" w14:textId="77777777" w:rsidR="008F56DD" w:rsidRDefault="008F56DD"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F56DD" w:rsidRDefault="008F56DD"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F56DD" w:rsidRDefault="008F56DD" w:rsidP="006F14D0">
                        <w:pPr>
                          <w:pStyle w:val="Normalwebb"/>
                          <w:spacing w:before="60" w:line="256" w:lineRule="auto"/>
                          <w:jc w:val="center"/>
                        </w:pPr>
                        <w:r>
                          <w:rPr>
                            <w:rFonts w:eastAsia="Calibri"/>
                            <w:sz w:val="22"/>
                            <w:szCs w:val="22"/>
                            <w:lang w:val="en-US"/>
                          </w:rPr>
                          <w:t>Processed Code</w:t>
                        </w:r>
                      </w:p>
                      <w:p w14:paraId="705B7689" w14:textId="77777777" w:rsidR="008F56DD" w:rsidRDefault="008F56DD"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F56DD" w:rsidRDefault="008F56DD"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F56DD" w:rsidRDefault="008F56DD" w:rsidP="006F14D0">
                        <w:pPr>
                          <w:pStyle w:val="Normalwebb"/>
                          <w:spacing w:before="60" w:line="254" w:lineRule="auto"/>
                          <w:jc w:val="center"/>
                        </w:pPr>
                        <w:r>
                          <w:rPr>
                            <w:rFonts w:eastAsia="Calibri"/>
                            <w:sz w:val="22"/>
                            <w:szCs w:val="22"/>
                            <w:lang w:val="en-US"/>
                          </w:rPr>
                          <w:t>Syntax Tree</w:t>
                        </w:r>
                      </w:p>
                      <w:p w14:paraId="20988EE2" w14:textId="77777777" w:rsidR="008F56DD" w:rsidRDefault="008F56DD"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F56DD" w:rsidRDefault="008F56DD"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F56DD" w:rsidRDefault="008F56DD" w:rsidP="006F14D0">
                        <w:pPr>
                          <w:pStyle w:val="Normalwebb"/>
                          <w:spacing w:before="60" w:line="252" w:lineRule="auto"/>
                          <w:jc w:val="center"/>
                        </w:pPr>
                        <w:r>
                          <w:rPr>
                            <w:rFonts w:eastAsia="Calibri"/>
                            <w:sz w:val="22"/>
                            <w:szCs w:val="22"/>
                            <w:lang w:val="en-US"/>
                          </w:rPr>
                          <w:t>Optimized Syntax Tree</w:t>
                        </w:r>
                      </w:p>
                      <w:p w14:paraId="35223DB0" w14:textId="77777777" w:rsidR="008F56DD" w:rsidRDefault="008F56DD"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F56DD" w:rsidRDefault="008F56DD"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F56DD" w:rsidRDefault="008F56DD" w:rsidP="006F14D0">
                        <w:pPr>
                          <w:pStyle w:val="Normalwebb"/>
                          <w:spacing w:before="60" w:line="252" w:lineRule="auto"/>
                          <w:jc w:val="center"/>
                        </w:pPr>
                        <w:r>
                          <w:rPr>
                            <w:rFonts w:eastAsia="Calibri"/>
                            <w:sz w:val="22"/>
                            <w:szCs w:val="22"/>
                            <w:lang w:val="en-US"/>
                          </w:rPr>
                          <w:t>Middle Code List</w:t>
                        </w:r>
                      </w:p>
                      <w:p w14:paraId="5410A942" w14:textId="77777777" w:rsidR="008F56DD" w:rsidRDefault="008F56DD"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F56DD" w:rsidRDefault="008F56DD" w:rsidP="006F14D0">
                        <w:pPr>
                          <w:pStyle w:val="Normalwebb"/>
                          <w:spacing w:before="60" w:line="252" w:lineRule="auto"/>
                          <w:jc w:val="center"/>
                        </w:pPr>
                        <w:r>
                          <w:rPr>
                            <w:rFonts w:eastAsia="Calibri"/>
                            <w:sz w:val="22"/>
                            <w:szCs w:val="22"/>
                            <w:lang w:val="en-US"/>
                          </w:rPr>
                          <w:t>Optimized Middle Code List</w:t>
                        </w:r>
                      </w:p>
                      <w:p w14:paraId="36F7A1DE" w14:textId="77777777" w:rsidR="008F56DD" w:rsidRDefault="008F56DD"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F56DD" w:rsidRDefault="008F56DD"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F56DD" w:rsidRDefault="008F56DD"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8F56DD" w:rsidRDefault="008F56DD">
      <w:pPr>
        <w:pStyle w:val="Kommentarer"/>
      </w:pPr>
      <w:r>
        <w:rPr>
          <w:rStyle w:val="Kommentarsreferens"/>
        </w:rPr>
        <w:annotationRef/>
      </w:r>
    </w:p>
    <w:p w14:paraId="01C1DAD9" w14:textId="77777777" w:rsidR="008F56DD" w:rsidRDefault="008F56D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8F56DD" w:rsidRDefault="008F56DD">
      <w:pPr>
        <w:pStyle w:val="Kommentarer"/>
      </w:pPr>
      <w:r>
        <w:rPr>
          <w:rStyle w:val="Kommentarsreferens"/>
        </w:rPr>
        <w:annotationRef/>
      </w:r>
    </w:p>
    <w:p w14:paraId="533EC9EE" w14:textId="77777777" w:rsidR="008F56DD" w:rsidRDefault="008F56D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F56DD" w:rsidRDefault="008F56DD" w:rsidP="006C7309">
      <w:pPr>
        <w:spacing w:line="240" w:lineRule="auto"/>
      </w:pPr>
      <w:r>
        <w:separator/>
      </w:r>
    </w:p>
  </w:endnote>
  <w:endnote w:type="continuationSeparator" w:id="0">
    <w:p w14:paraId="0DD18C9D" w14:textId="77777777" w:rsidR="008F56DD" w:rsidRDefault="008F56D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F56DD" w:rsidRDefault="008F56DD" w:rsidP="006C7309">
      <w:pPr>
        <w:spacing w:line="240" w:lineRule="auto"/>
      </w:pPr>
      <w:r>
        <w:separator/>
      </w:r>
    </w:p>
  </w:footnote>
  <w:footnote w:type="continuationSeparator" w:id="0">
    <w:p w14:paraId="0BA3DA21" w14:textId="77777777" w:rsidR="008F56DD" w:rsidRDefault="008F56DD" w:rsidP="006C7309">
      <w:pPr>
        <w:spacing w:line="240" w:lineRule="auto"/>
      </w:pPr>
      <w:r>
        <w:continuationSeparator/>
      </w:r>
    </w:p>
  </w:footnote>
  <w:footnote w:id="1">
    <w:p w14:paraId="073943A1" w14:textId="0E9731C3" w:rsidR="008F56DD" w:rsidRPr="00304E17" w:rsidRDefault="008F56DD">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8F56DD" w:rsidRPr="007E20F3" w:rsidRDefault="008F56D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8F56DD" w:rsidRPr="00214B10" w:rsidRDefault="008F56DD"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8F56DD" w:rsidRPr="007E20F3" w:rsidRDefault="008F56DD"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8F56DD" w:rsidRPr="00E01F3C" w:rsidRDefault="008F56DD"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8F56DD" w:rsidRDefault="008F56DD"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8F56DD" w:rsidRPr="006646C9" w:rsidRDefault="008F56DD" w:rsidP="00E40B78">
      <w:pPr>
        <w:pStyle w:val="Code"/>
      </w:pPr>
      <w:r>
        <w:t>printf("int: %i, double %f", 123, 23.45);</w:t>
      </w:r>
    </w:p>
  </w:footnote>
  <w:footnote w:id="7">
    <w:p w14:paraId="185C09F4" w14:textId="77777777" w:rsidR="008F56DD" w:rsidRPr="00D93CD3" w:rsidRDefault="008F56DD"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8F56DD" w:rsidRPr="0041681A" w:rsidRDefault="008F56DD">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8F56DD" w:rsidRPr="008A39BB" w:rsidRDefault="008F56DD">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8F56DD" w:rsidRPr="00DB458B" w:rsidRDefault="008F56D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8F56DD" w:rsidRDefault="008F56DD"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F56DD" w:rsidRPr="00DB458B" w:rsidRDefault="008F56DD">
      <w:pPr>
        <w:pStyle w:val="Fotnotstext"/>
      </w:pPr>
    </w:p>
  </w:footnote>
  <w:footnote w:id="12">
    <w:p w14:paraId="6F2CD1AD" w14:textId="01D73667" w:rsidR="008F56DD" w:rsidRPr="00615CDB" w:rsidRDefault="008F56DD">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8F56DD" w:rsidRPr="00725EAE" w:rsidRDefault="008F56D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8F56DD" w:rsidRPr="00B4576D" w:rsidRDefault="008F56D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8F56DD" w:rsidRPr="00080A22" w:rsidRDefault="008F56D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8F56DD" w:rsidRDefault="008F56D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8F56DD" w:rsidRDefault="008F56DD" w:rsidP="00E80032">
      <w:pPr>
        <w:pStyle w:val="Code"/>
      </w:pPr>
      <w:r>
        <w:t>#define BOOL int</w:t>
      </w:r>
    </w:p>
    <w:p w14:paraId="5A8A6026" w14:textId="77777777" w:rsidR="008F56DD" w:rsidRDefault="008F56DD" w:rsidP="00E80032">
      <w:pPr>
        <w:pStyle w:val="Code"/>
      </w:pPr>
      <w:r>
        <w:t>#define TRUE 1</w:t>
      </w:r>
    </w:p>
    <w:p w14:paraId="09976B6C" w14:textId="77777777" w:rsidR="008F56DD" w:rsidRPr="00BF232B" w:rsidRDefault="008F56DD" w:rsidP="00E80032">
      <w:pPr>
        <w:pStyle w:val="Code"/>
      </w:pPr>
      <w:r>
        <w:t>#define FALSE 0</w:t>
      </w:r>
    </w:p>
  </w:footnote>
  <w:footnote w:id="17">
    <w:p w14:paraId="1100CB01" w14:textId="77777777" w:rsidR="008F56DD" w:rsidRDefault="008F56D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8F56DD" w:rsidRDefault="008F56DD" w:rsidP="00E80032">
      <w:r>
        <w:rPr>
          <w:rStyle w:val="Fotnotsreferens"/>
        </w:rPr>
        <w:footnoteRef/>
      </w:r>
      <w:r>
        <w:t xml:space="preserve"> Depending of the compiler and its warning level settings.</w:t>
      </w:r>
    </w:p>
  </w:footnote>
  <w:footnote w:id="19">
    <w:p w14:paraId="3D554D37" w14:textId="77777777" w:rsidR="008F56DD" w:rsidRPr="004679D4" w:rsidRDefault="008F56D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8F56DD" w:rsidRPr="00C03AB7" w:rsidRDefault="008F56D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8F56DD" w:rsidRPr="000C5114" w:rsidRDefault="008F56D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8F56DD" w:rsidRPr="002343ED" w:rsidRDefault="008F56D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8F56DD" w:rsidRDefault="008F56DD" w:rsidP="00E80032">
      <w:r>
        <w:rPr>
          <w:rStyle w:val="Fotnotsreferens"/>
        </w:rPr>
        <w:footnoteRef/>
      </w:r>
      <w:r>
        <w:t xml:space="preserve"> However, we have no knowledge about the actual address; it may be 10,000 or anything else.</w:t>
      </w:r>
    </w:p>
  </w:footnote>
  <w:footnote w:id="24">
    <w:p w14:paraId="575EFDCD" w14:textId="77777777" w:rsidR="008F56DD" w:rsidRPr="009B0162" w:rsidRDefault="008F56DD"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8F56DD" w:rsidRDefault="008F56D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8F56DD" w:rsidRDefault="008F56D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8F56DD" w:rsidRPr="00E554CC" w:rsidRDefault="008F56D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8F56DD" w:rsidRPr="00391B01" w:rsidRDefault="008F56D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8F56DD" w:rsidRDefault="008F56D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8F56DD" w:rsidRDefault="008F56D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8F56DD" w:rsidRDefault="008F56DD" w:rsidP="00E80032">
      <w:r>
        <w:rPr>
          <w:rStyle w:val="Fotnotsreferens"/>
        </w:rPr>
        <w:footnoteRef/>
      </w:r>
      <w:r>
        <w:t xml:space="preserve"> There is no rational explanation, just accept it.</w:t>
      </w:r>
    </w:p>
  </w:footnote>
  <w:footnote w:id="32">
    <w:p w14:paraId="0B9FD0C4" w14:textId="77777777" w:rsidR="008F56DD" w:rsidRDefault="008F56D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8F56DD" w:rsidRPr="00EF01A1" w:rsidRDefault="008F56D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8F56DD" w:rsidRPr="008655EC" w:rsidRDefault="008F56D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E61B8E"/>
    <w:multiLevelType w:val="multilevel"/>
    <w:tmpl w:val="A164F7E6"/>
    <w:numStyleLink w:val="Heading"/>
  </w:abstractNum>
  <w:abstractNum w:abstractNumId="5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68915423"/>
    <w:multiLevelType w:val="multilevel"/>
    <w:tmpl w:val="A164F7E6"/>
    <w:numStyleLink w:val="Heading"/>
  </w:abstractNum>
  <w:abstractNum w:abstractNumId="7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92B52DB"/>
    <w:multiLevelType w:val="multilevel"/>
    <w:tmpl w:val="A164F7E6"/>
    <w:numStyleLink w:val="Heading"/>
  </w:abstractNum>
  <w:abstractNum w:abstractNumId="7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3"/>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8"/>
  </w:num>
  <w:num w:numId="7">
    <w:abstractNumId w:val="54"/>
  </w:num>
  <w:num w:numId="8">
    <w:abstractNumId w:val="77"/>
  </w:num>
  <w:num w:numId="9">
    <w:abstractNumId w:val="45"/>
  </w:num>
  <w:num w:numId="10">
    <w:abstractNumId w:val="34"/>
  </w:num>
  <w:num w:numId="11">
    <w:abstractNumId w:val="75"/>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3"/>
  </w:num>
  <w:num w:numId="31">
    <w:abstractNumId w:val="12"/>
  </w:num>
  <w:num w:numId="32">
    <w:abstractNumId w:val="85"/>
  </w:num>
  <w:num w:numId="33">
    <w:abstractNumId w:val="5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70"/>
  </w:num>
  <w:num w:numId="45">
    <w:abstractNumId w:val="76"/>
  </w:num>
  <w:num w:numId="46">
    <w:abstractNumId w:val="48"/>
  </w:num>
  <w:num w:numId="47">
    <w:abstractNumId w:val="59"/>
  </w:num>
  <w:num w:numId="48">
    <w:abstractNumId w:val="11"/>
  </w:num>
  <w:num w:numId="49">
    <w:abstractNumId w:val="16"/>
  </w:num>
  <w:num w:numId="50">
    <w:abstractNumId w:val="52"/>
  </w:num>
  <w:num w:numId="51">
    <w:abstractNumId w:val="10"/>
  </w:num>
  <w:num w:numId="52">
    <w:abstractNumId w:val="82"/>
  </w:num>
  <w:num w:numId="53">
    <w:abstractNumId w:val="72"/>
  </w:num>
  <w:num w:numId="54">
    <w:abstractNumId w:val="29"/>
  </w:num>
  <w:num w:numId="55">
    <w:abstractNumId w:val="62"/>
  </w:num>
  <w:num w:numId="56">
    <w:abstractNumId w:val="17"/>
  </w:num>
  <w:num w:numId="57">
    <w:abstractNumId w:val="78"/>
  </w:num>
  <w:num w:numId="58">
    <w:abstractNumId w:val="32"/>
  </w:num>
  <w:num w:numId="59">
    <w:abstractNumId w:val="15"/>
  </w:num>
  <w:num w:numId="60">
    <w:abstractNumId w:val="56"/>
  </w:num>
  <w:num w:numId="61">
    <w:abstractNumId w:val="56"/>
    <w:lvlOverride w:ilvl="0">
      <w:startOverride w:val="1"/>
    </w:lvlOverride>
  </w:num>
  <w:num w:numId="62">
    <w:abstractNumId w:val="56"/>
    <w:lvlOverride w:ilvl="0">
      <w:startOverride w:val="1"/>
    </w:lvlOverride>
  </w:num>
  <w:num w:numId="63">
    <w:abstractNumId w:val="56"/>
    <w:lvlOverride w:ilvl="0">
      <w:startOverride w:val="1"/>
    </w:lvlOverride>
  </w:num>
  <w:num w:numId="64">
    <w:abstractNumId w:val="56"/>
    <w:lvlOverride w:ilvl="0">
      <w:startOverride w:val="1"/>
    </w:lvlOverride>
  </w:num>
  <w:num w:numId="65">
    <w:abstractNumId w:val="31"/>
  </w:num>
  <w:num w:numId="66">
    <w:abstractNumId w:val="44"/>
  </w:num>
  <w:num w:numId="67">
    <w:abstractNumId w:val="25"/>
  </w:num>
  <w:num w:numId="68">
    <w:abstractNumId w:val="83"/>
  </w:num>
  <w:num w:numId="69">
    <w:abstractNumId w:val="36"/>
  </w:num>
  <w:num w:numId="70">
    <w:abstractNumId w:val="23"/>
  </w:num>
  <w:num w:numId="71">
    <w:abstractNumId w:val="74"/>
  </w:num>
  <w:num w:numId="72">
    <w:abstractNumId w:val="22"/>
  </w:num>
  <w:num w:numId="73">
    <w:abstractNumId w:val="69"/>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4"/>
  </w:num>
  <w:num w:numId="81">
    <w:abstractNumId w:val="66"/>
  </w:num>
  <w:num w:numId="82">
    <w:abstractNumId w:val="57"/>
  </w:num>
  <w:num w:numId="83">
    <w:abstractNumId w:val="61"/>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0"/>
  </w:num>
  <w:num w:numId="88">
    <w:abstractNumId w:val="81"/>
  </w:num>
  <w:num w:numId="89">
    <w:abstractNumId w:val="67"/>
  </w:num>
  <w:num w:numId="90">
    <w:abstractNumId w:val="79"/>
  </w:num>
  <w:num w:numId="91">
    <w:abstractNumId w:val="18"/>
  </w:num>
  <w:num w:numId="92">
    <w:abstractNumId w:val="21"/>
  </w:num>
  <w:num w:numId="93">
    <w:abstractNumId w:val="49"/>
  </w:num>
  <w:num w:numId="94">
    <w:abstractNumId w:val="14"/>
  </w:num>
  <w:num w:numId="95">
    <w:abstractNumId w:val="37"/>
  </w:num>
  <w:num w:numId="96">
    <w:abstractNumId w:val="51"/>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1"/>
  </w:num>
  <w:num w:numId="100">
    <w:abstractNumId w:val="68"/>
  </w:num>
  <w:num w:numId="101">
    <w:abstractNumId w:val="65"/>
  </w:num>
  <w:num w:numId="102">
    <w:abstractNumId w:val="84"/>
  </w:num>
  <w:num w:numId="103">
    <w:abstractNumId w:val="30"/>
  </w:num>
  <w:num w:numId="104">
    <w:abstractNumId w:val="42"/>
  </w:num>
  <w:num w:numId="105">
    <w:abstractNumId w:val="19"/>
  </w:num>
  <w:num w:numId="106">
    <w:abstractNumId w:val="63"/>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0"/>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0"/>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7"/>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74"/>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2E21"/>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7CF"/>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299"/>
    <w:rsid w:val="00810376"/>
    <w:rsid w:val="008104AD"/>
    <w:rsid w:val="0081068F"/>
    <w:rsid w:val="0081092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44C"/>
    <w:rsid w:val="00E35A0A"/>
    <w:rsid w:val="00E35A61"/>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89</TotalTime>
  <Pages>673</Pages>
  <Words>202584</Words>
  <Characters>1073696</Characters>
  <Application>Microsoft Office Word</Application>
  <DocSecurity>0</DocSecurity>
  <Lines>8947</Lines>
  <Paragraphs>254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00</cp:revision>
  <cp:lastPrinted>2017-05-07T13:41:00Z</cp:lastPrinted>
  <dcterms:created xsi:type="dcterms:W3CDTF">2020-05-20T16:12:00Z</dcterms:created>
  <dcterms:modified xsi:type="dcterms:W3CDTF">2020-08-12T16:08:00Z</dcterms:modified>
</cp:coreProperties>
</file>